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3ef3afd603f6753c58fe7d521f12492e14f3da"/>
    <w:p>
      <w:pPr>
        <w:pStyle w:val="Heading3"/>
      </w:pPr>
      <w:r>
        <w:t xml:space="preserve">ФНС о беззаявительном порядке представления физическим лицам льгот по имущественным налогам</w:t>
      </w:r>
    </w:p>
    <w:p>
      <w:pPr>
        <w:pStyle w:val="FirstParagraph"/>
      </w:pPr>
      <w:r>
        <w:t xml:space="preserve">04.02.2025</w:t>
      </w:r>
    </w:p>
    <w:p>
      <w:pPr>
        <w:pStyle w:val="BodyText"/>
      </w:pPr>
      <w:r>
        <w:t xml:space="preserve">Для отдельных категорий граждан, указанных в подпунктах 2, 3, 10, 10.1, 12, 15 пункта 1 статьи 407, подпунктах 2 - 4, 7 - 10 пункта 5 статьи 391 Налогового кодекса Российской Федерации (в том числе пенсионеры, предпенсионеры, инвалиды I и II групп инвалидности, инвалиды с детства, дети-инвалиды, лица, имеющие трех и более несовершеннолетних детей, ветераны боевых действий), Законе г. Москвы от 09.07.2008 № 33 «О транспортном налоге» (в том числе ветераны боевых действий, инвалиды боевых действий и инвалиды I и II групп) и имеющих право на налоговую льготу предусмотрен беззаявительный порядок предоставления налоговых льгот и (или) налоговых вычетов по налогу на имущество физических лиц и земельному налогу, налоговых льгот по транспортному налогу.</w:t>
      </w:r>
    </w:p>
    <w:p>
      <w:pPr>
        <w:pStyle w:val="BodyText"/>
      </w:pPr>
      <w:r>
        <w:t xml:space="preserve">Беззаявительный порядок предусматривает предоставление налоговой льготы и (или) налогового вычета на основании имеющейся у налогового органа информации, то есть без обращения налогоплательщика.</w:t>
      </w:r>
    </w:p>
    <w:p>
      <w:pPr>
        <w:pStyle w:val="BodyText"/>
      </w:pPr>
      <w:r>
        <w:t xml:space="preserve">Налоговым законодательством предусмотрена возможность применения беззаявительного порядка предоставления налоговых льгот для всех категорий физических лиц, имеющих право на налоговые льготы по указанным налогам, с налогового периода, в котором у налогоплательщика возникло право на льготу.</w:t>
      </w:r>
    </w:p>
    <w:p>
      <w:pPr>
        <w:pStyle w:val="BodyText"/>
      </w:pPr>
      <w:r>
        <w:t xml:space="preserve">Вместе с тем, указанные категории налогоплательщиков вправе самостоятельно обратиться в налоговые органы для получения налоговой льготы.</w:t>
      </w:r>
    </w:p>
    <w:p>
      <w:pPr>
        <w:pStyle w:val="BodyText"/>
      </w:pPr>
      <w:r>
        <w:t xml:space="preserve">Форма заявления о предоставлении налоговой льготы, порядок ее заполнения, формат представления такого заявления в электронной форме утверждены приказом ФНС России от 14.11.2017 № ММВ-7-21/897@.</w:t>
      </w:r>
    </w:p>
    <w:p>
      <w:pPr>
        <w:pStyle w:val="BodyText"/>
      </w:pPr>
      <w:r>
        <w:t xml:space="preserve">К заявлению налогоплательщики вправе представить документы, подтверждающие право на льготу (либо указать реквизиты документов в заявлении).</w:t>
      </w:r>
    </w:p>
    <w:p>
      <w:pPr>
        <w:pStyle w:val="BodyText"/>
      </w:pPr>
      <w:r>
        <w:t xml:space="preserve">Обратиться с заявлением о предоставлении льготы по имущественным налогам физических лиц можно в любой налоговый орган, многофункциональный центр предоставления государственных услуг г. Москвы, а также через сервис «Личный кабинет налогоплательщика для физических лиц».</w:t>
      </w:r>
    </w:p>
    <w:p>
      <w:pPr>
        <w:pStyle w:val="BodyText"/>
      </w:pPr>
      <w:r>
        <w:t xml:space="preserve">Подробную информацию об установленных налоговых льготах на территории Российской Федерации можно узнать на сайте ФНС России: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http://www.nalog.gov.ru</w:t>
        </w:r>
      </w:hyperlink>
      <w:r>
        <w:t xml:space="preserve"> </w:t>
      </w:r>
      <w:r>
        <w:t xml:space="preserve">в разделе «Электронные услуги», воспользовавшись информационным ресурсом «Справочная информация о ставках и льготах по имущественным налогам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vost-degunino.mos.ru/ads/ifts/detail/1279252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Восточное Дегун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ost-degunino.mos.ru" TargetMode="External" /><Relationship Type="http://schemas.openxmlformats.org/officeDocument/2006/relationships/hyperlink" Id="rId21" Target="http://vost-degunino.mos.ru/ads/ifts/detail/12792525.html" TargetMode="External" /><Relationship Type="http://schemas.openxmlformats.org/officeDocument/2006/relationships/hyperlink" Id="rId20" Target="http://www.nalog.gov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vost-degunino.mos.ru" TargetMode="External" /><Relationship Type="http://schemas.openxmlformats.org/officeDocument/2006/relationships/hyperlink" Id="rId21" Target="http://vost-degunino.mos.ru/ads/ifts/detail/12792525.html" TargetMode="External" /><Relationship Type="http://schemas.openxmlformats.org/officeDocument/2006/relationships/hyperlink" Id="rId20" Target="http://www.nalog.gov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2:52:23Z</dcterms:created>
  <dcterms:modified xsi:type="dcterms:W3CDTF">2025-04-16T02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